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688E" w14:textId="77777777" w:rsidR="00DD73DE" w:rsidRDefault="00DD73DE" w:rsidP="00376733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D2DF0DF" w14:textId="3CD71A14" w:rsidR="00376733" w:rsidRDefault="00376733" w:rsidP="00376733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6BCB15" wp14:editId="2E5ACA8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A90CC1" w14:textId="1EE512F8" w:rsidR="00376733" w:rsidRDefault="00376733" w:rsidP="00376733">
                            <w:pPr>
                              <w:pStyle w:val="NoSpacing"/>
                              <w:rPr>
                                <w:rFonts w:cstheme="minorHAnsi"/>
                                <w:color w:val="201F1E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r w:rsidRPr="00376733">
                              <w:rPr>
                                <w:rFonts w:cstheme="minorHAnsi"/>
                                <w:color w:val="201F1E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This form will be used for </w:t>
                            </w:r>
                            <w:hyperlink r:id="rId10" w:history="1">
                              <w:r w:rsidRPr="00565566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  <w:bdr w:val="none" w:sz="0" w:space="0" w:color="auto" w:frame="1"/>
                                  <w:shd w:val="clear" w:color="auto" w:fill="FFFFFF"/>
                                </w:rPr>
                                <w:t>Justification Committee</w:t>
                              </w:r>
                            </w:hyperlink>
                            <w:r w:rsidRPr="00376733">
                              <w:rPr>
                                <w:rFonts w:cstheme="minorHAnsi"/>
                                <w:color w:val="201F1E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 requests.  To determine whether a review by the Justification Committee is needed, contact the unit’s Business Manager or </w:t>
                            </w:r>
                            <w:hyperlink r:id="rId11" w:history="1">
                              <w:r w:rsidRPr="00376733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  <w:bdr w:val="none" w:sz="0" w:space="0" w:color="auto" w:frame="1"/>
                                  <w:shd w:val="clear" w:color="auto" w:fill="FFFFFF"/>
                                </w:rPr>
                                <w:t>HR Partner</w:t>
                              </w:r>
                            </w:hyperlink>
                            <w:r w:rsidRPr="00376733">
                              <w:rPr>
                                <w:rFonts w:cstheme="minorHAnsi"/>
                                <w:color w:val="201F1E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12B0A7A6" w14:textId="77777777" w:rsidR="00376733" w:rsidRPr="00376733" w:rsidRDefault="00376733" w:rsidP="00376733">
                            <w:pPr>
                              <w:pStyle w:val="NoSpacing"/>
                              <w:rPr>
                                <w:rFonts w:cstheme="minorHAnsi"/>
                                <w:color w:val="201F1E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</w:p>
                          <w:p w14:paraId="3C5F334E" w14:textId="66562736" w:rsidR="00376733" w:rsidRDefault="00565566" w:rsidP="00376733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  <w:t xml:space="preserve">Once all approvals have been granted, </w:t>
                            </w:r>
                            <w:r w:rsidR="003673BE"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  <w:t>s</w:t>
                            </w:r>
                            <w:r w:rsidR="00376733" w:rsidRPr="00376733"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  <w:t>ubmit th</w:t>
                            </w:r>
                            <w:r w:rsidR="003673BE"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76733" w:rsidRPr="00376733"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  <w:t>form</w:t>
                            </w:r>
                            <w:r>
                              <w:rPr>
                                <w:rFonts w:cstheme="minorHAnsi"/>
                                <w:color w:val="333333"/>
                                <w:sz w:val="20"/>
                                <w:szCs w:val="20"/>
                              </w:rPr>
                              <w:t xml:space="preserve"> to </w:t>
                            </w:r>
                            <w:hyperlink r:id="rId12" w:history="1">
                              <w:r w:rsidRPr="00CB2D4A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umslhr@umsl.edu</w:t>
                              </w:r>
                            </w:hyperlink>
                            <w:r>
                              <w:rPr>
                                <w:rStyle w:val="Hyperlink"/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C6BCB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" filled="f" strokeweight=".5pt">
                <v:textbox style="mso-fit-shape-to-text:t">
                  <w:txbxContent>
                    <w:p w14:paraId="1CA90CC1" w14:textId="1EE512F8" w:rsidR="00376733" w:rsidRDefault="00376733" w:rsidP="00376733">
                      <w:pPr>
                        <w:pStyle w:val="NoSpacing"/>
                        <w:rPr>
                          <w:rFonts w:cstheme="minorHAnsi"/>
                          <w:color w:val="201F1E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</w:rPr>
                      </w:pPr>
                      <w:r w:rsidRPr="00376733">
                        <w:rPr>
                          <w:rFonts w:cstheme="minorHAnsi"/>
                          <w:color w:val="201F1E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</w:rPr>
                        <w:t xml:space="preserve">This form will be used for </w:t>
                      </w:r>
                      <w:hyperlink r:id="rId13" w:history="1">
                        <w:r w:rsidRPr="00565566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Justificati</w:t>
                        </w:r>
                        <w:r w:rsidRPr="00565566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o</w:t>
                        </w:r>
                        <w:r w:rsidRPr="00565566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n Committee</w:t>
                        </w:r>
                      </w:hyperlink>
                      <w:r w:rsidRPr="00376733">
                        <w:rPr>
                          <w:rFonts w:cstheme="minorHAnsi"/>
                          <w:color w:val="201F1E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</w:rPr>
                        <w:t xml:space="preserve"> requests.  To determine whether a review by the Justification Committee is needed, contact the unit’s Business Manager or </w:t>
                      </w:r>
                      <w:hyperlink r:id="rId14" w:history="1">
                        <w:r w:rsidRPr="00376733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HR Par</w:t>
                        </w:r>
                        <w:r w:rsidRPr="00376733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t</w:t>
                        </w:r>
                        <w:r w:rsidRPr="00376733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ner</w:t>
                        </w:r>
                      </w:hyperlink>
                      <w:r w:rsidRPr="00376733">
                        <w:rPr>
                          <w:rFonts w:cstheme="minorHAnsi"/>
                          <w:color w:val="201F1E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</w:rPr>
                        <w:t>.</w:t>
                      </w:r>
                    </w:p>
                    <w:p w14:paraId="12B0A7A6" w14:textId="77777777" w:rsidR="00376733" w:rsidRPr="00376733" w:rsidRDefault="00376733" w:rsidP="00376733">
                      <w:pPr>
                        <w:pStyle w:val="NoSpacing"/>
                        <w:rPr>
                          <w:rFonts w:cstheme="minorHAnsi"/>
                          <w:color w:val="201F1E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</w:rPr>
                      </w:pPr>
                    </w:p>
                    <w:p w14:paraId="3C5F334E" w14:textId="66562736" w:rsidR="00376733" w:rsidRDefault="00565566" w:rsidP="00376733">
                      <w:pPr>
                        <w:shd w:val="clear" w:color="auto" w:fill="FFFFFF"/>
                        <w:spacing w:after="0" w:line="240" w:lineRule="auto"/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  <w:t xml:space="preserve">Once all approvals have been granted, </w:t>
                      </w:r>
                      <w:r w:rsidR="003673BE"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  <w:t>s</w:t>
                      </w:r>
                      <w:r w:rsidR="00376733" w:rsidRPr="00376733"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  <w:t>ubmit th</w:t>
                      </w:r>
                      <w:r w:rsidR="003673BE"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  <w:t xml:space="preserve">is </w:t>
                      </w:r>
                      <w:r w:rsidR="00376733" w:rsidRPr="00376733"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  <w:t>form</w:t>
                      </w:r>
                      <w:r>
                        <w:rPr>
                          <w:rFonts w:cstheme="minorHAnsi"/>
                          <w:color w:val="333333"/>
                          <w:sz w:val="20"/>
                          <w:szCs w:val="20"/>
                        </w:rPr>
                        <w:t xml:space="preserve"> to </w:t>
                      </w:r>
                      <w:hyperlink r:id="rId15" w:history="1">
                        <w:r w:rsidRPr="00CB2D4A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umslhr@umsl.edu</w:t>
                        </w:r>
                      </w:hyperlink>
                      <w:r>
                        <w:rPr>
                          <w:rStyle w:val="Hyperlink"/>
                          <w:rFonts w:cstheme="minorHAnsi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955"/>
        <w:gridCol w:w="5400"/>
      </w:tblGrid>
      <w:tr w:rsidR="00214554" w:rsidRPr="00214554" w14:paraId="6454C46A" w14:textId="77777777" w:rsidTr="00214554">
        <w:tc>
          <w:tcPr>
            <w:tcW w:w="3955" w:type="dxa"/>
            <w:shd w:val="clear" w:color="auto" w:fill="000000" w:themeFill="text1"/>
          </w:tcPr>
          <w:p w14:paraId="7D50A99C" w14:textId="32F7B961" w:rsidR="00214554" w:rsidRPr="00214554" w:rsidRDefault="00214554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b/>
                <w:bCs/>
                <w:sz w:val="20"/>
                <w:szCs w:val="20"/>
              </w:rPr>
              <w:t>Unit Information</w:t>
            </w:r>
          </w:p>
        </w:tc>
        <w:tc>
          <w:tcPr>
            <w:tcW w:w="5400" w:type="dxa"/>
            <w:shd w:val="clear" w:color="auto" w:fill="000000" w:themeFill="text1"/>
          </w:tcPr>
          <w:p w14:paraId="1A87BC70" w14:textId="77777777" w:rsidR="00214554" w:rsidRPr="00214554" w:rsidRDefault="00214554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1C62E51C" w14:textId="77777777" w:rsidTr="00214554">
        <w:tc>
          <w:tcPr>
            <w:tcW w:w="3955" w:type="dxa"/>
          </w:tcPr>
          <w:p w14:paraId="47D4B888" w14:textId="77777777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Department </w:t>
            </w:r>
          </w:p>
        </w:tc>
        <w:tc>
          <w:tcPr>
            <w:tcW w:w="5400" w:type="dxa"/>
          </w:tcPr>
          <w:p w14:paraId="46B80349" w14:textId="77777777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57E72C89" w14:textId="77777777" w:rsidTr="00214554">
        <w:tc>
          <w:tcPr>
            <w:tcW w:w="3955" w:type="dxa"/>
          </w:tcPr>
          <w:p w14:paraId="18FC11A1" w14:textId="667A56EA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College, School, Division (CSD)</w:t>
            </w:r>
          </w:p>
        </w:tc>
        <w:tc>
          <w:tcPr>
            <w:tcW w:w="5400" w:type="dxa"/>
          </w:tcPr>
          <w:p w14:paraId="193D18A5" w14:textId="77777777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38FD0F30" w14:textId="77777777" w:rsidTr="00214554">
        <w:tc>
          <w:tcPr>
            <w:tcW w:w="3955" w:type="dxa"/>
          </w:tcPr>
          <w:p w14:paraId="5B11551D" w14:textId="18820784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CSD Leader</w:t>
            </w:r>
          </w:p>
        </w:tc>
        <w:tc>
          <w:tcPr>
            <w:tcW w:w="5400" w:type="dxa"/>
          </w:tcPr>
          <w:p w14:paraId="42FB2D13" w14:textId="77777777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376F51F4" w14:textId="77777777" w:rsidTr="00214554">
        <w:tc>
          <w:tcPr>
            <w:tcW w:w="3955" w:type="dxa"/>
          </w:tcPr>
          <w:p w14:paraId="5AA45F41" w14:textId="53786EB5" w:rsidR="00DD73DE" w:rsidRPr="00214554" w:rsidRDefault="00214554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Supervisor or </w:t>
            </w:r>
            <w:r w:rsidR="00DD73DE"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Hiring Manager</w:t>
            </w:r>
          </w:p>
        </w:tc>
        <w:tc>
          <w:tcPr>
            <w:tcW w:w="5400" w:type="dxa"/>
          </w:tcPr>
          <w:p w14:paraId="6EE7387F" w14:textId="77777777" w:rsidR="00DD73DE" w:rsidRPr="00214554" w:rsidRDefault="00DD73DE" w:rsidP="00630F6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290C076" w14:textId="36346D6C" w:rsidR="00DD73DE" w:rsidRPr="00214554" w:rsidRDefault="00DD73DE" w:rsidP="0037673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</w:p>
    <w:p w14:paraId="5D7513EF" w14:textId="36FEB01A" w:rsidR="00376733" w:rsidRPr="00214554" w:rsidRDefault="00376733" w:rsidP="0037673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765"/>
        <w:gridCol w:w="4590"/>
      </w:tblGrid>
      <w:tr w:rsidR="00214554" w:rsidRPr="00214554" w14:paraId="146C0E86" w14:textId="77777777" w:rsidTr="00DD67AD">
        <w:tc>
          <w:tcPr>
            <w:tcW w:w="4765" w:type="dxa"/>
            <w:shd w:val="clear" w:color="auto" w:fill="000000" w:themeFill="text1"/>
          </w:tcPr>
          <w:p w14:paraId="0B61FC58" w14:textId="63B6ACE3" w:rsidR="00214554" w:rsidRPr="00214554" w:rsidRDefault="00214554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b/>
                <w:bCs/>
                <w:sz w:val="20"/>
                <w:szCs w:val="20"/>
              </w:rPr>
              <w:t>Position Information</w:t>
            </w:r>
          </w:p>
        </w:tc>
        <w:tc>
          <w:tcPr>
            <w:tcW w:w="4590" w:type="dxa"/>
            <w:shd w:val="clear" w:color="auto" w:fill="000000" w:themeFill="text1"/>
          </w:tcPr>
          <w:p w14:paraId="491A639B" w14:textId="77777777" w:rsidR="00214554" w:rsidRPr="00214554" w:rsidRDefault="00214554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6733" w:rsidRPr="00214554" w14:paraId="5CF6843D" w14:textId="77777777" w:rsidTr="00DD67AD">
        <w:tc>
          <w:tcPr>
            <w:tcW w:w="4765" w:type="dxa"/>
          </w:tcPr>
          <w:p w14:paraId="03CFC4AF" w14:textId="19CB7630" w:rsidR="00376733" w:rsidRPr="003673BE" w:rsidRDefault="00376733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Action Requested (e.g., new position, </w:t>
            </w:r>
            <w:r w:rsidR="009E523E"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replacement, </w:t>
            </w:r>
            <w:r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reclassification, reorganization, </w:t>
            </w:r>
            <w:r w:rsidR="003673BE"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other – please describe</w:t>
            </w:r>
            <w:r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590" w:type="dxa"/>
          </w:tcPr>
          <w:p w14:paraId="54B91F67" w14:textId="77777777" w:rsidR="00376733" w:rsidRPr="00214554" w:rsidRDefault="00376733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6733" w:rsidRPr="00214554" w14:paraId="6E5AB242" w14:textId="77777777" w:rsidTr="00DD67AD">
        <w:tc>
          <w:tcPr>
            <w:tcW w:w="4765" w:type="dxa"/>
          </w:tcPr>
          <w:p w14:paraId="407AEEE5" w14:textId="52E3B3A6" w:rsidR="00376733" w:rsidRPr="003673BE" w:rsidRDefault="00376733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Type of position (e.g., </w:t>
            </w:r>
            <w:r w:rsidR="00A77E68"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staff, </w:t>
            </w:r>
            <w:r w:rsidRPr="003673BE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TT/T, NTT, Academic: non-faculty)</w:t>
            </w:r>
          </w:p>
        </w:tc>
        <w:tc>
          <w:tcPr>
            <w:tcW w:w="4590" w:type="dxa"/>
          </w:tcPr>
          <w:p w14:paraId="472B975D" w14:textId="77777777" w:rsidR="00376733" w:rsidRPr="00214554" w:rsidRDefault="00376733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4B628A16" w14:textId="77777777" w:rsidTr="00DD67AD">
        <w:tc>
          <w:tcPr>
            <w:tcW w:w="4765" w:type="dxa"/>
          </w:tcPr>
          <w:p w14:paraId="715B59CD" w14:textId="63259C31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HR Title / Job Code</w:t>
            </w:r>
          </w:p>
        </w:tc>
        <w:tc>
          <w:tcPr>
            <w:tcW w:w="4590" w:type="dxa"/>
          </w:tcPr>
          <w:p w14:paraId="5890F060" w14:textId="77777777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3F36CEFD" w14:textId="77777777" w:rsidTr="00DD67AD">
        <w:tc>
          <w:tcPr>
            <w:tcW w:w="4765" w:type="dxa"/>
          </w:tcPr>
          <w:p w14:paraId="3DB9E8F9" w14:textId="00D25B45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GGS Level (if staff)</w:t>
            </w:r>
          </w:p>
        </w:tc>
        <w:tc>
          <w:tcPr>
            <w:tcW w:w="4590" w:type="dxa"/>
          </w:tcPr>
          <w:p w14:paraId="202B7BBD" w14:textId="77777777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6733" w:rsidRPr="00214554" w14:paraId="67ED5ED3" w14:textId="77777777" w:rsidTr="00DD67AD">
        <w:tc>
          <w:tcPr>
            <w:tcW w:w="4765" w:type="dxa"/>
          </w:tcPr>
          <w:p w14:paraId="6CE731C0" w14:textId="01A76E1D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Working Title (if different from HR Title)</w:t>
            </w:r>
          </w:p>
        </w:tc>
        <w:tc>
          <w:tcPr>
            <w:tcW w:w="4590" w:type="dxa"/>
          </w:tcPr>
          <w:p w14:paraId="7C6C75BA" w14:textId="77777777" w:rsidR="00376733" w:rsidRPr="00214554" w:rsidRDefault="00376733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69F7F452" w14:textId="77777777" w:rsidTr="00DD67AD">
        <w:tc>
          <w:tcPr>
            <w:tcW w:w="4765" w:type="dxa"/>
          </w:tcPr>
          <w:p w14:paraId="339D2599" w14:textId="146827C8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Benefit Status (Eligible or </w:t>
            </w:r>
            <w:proofErr w:type="gramStart"/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Non Benefit</w:t>
            </w:r>
            <w:proofErr w:type="gramEnd"/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 Eligible)</w:t>
            </w:r>
          </w:p>
        </w:tc>
        <w:tc>
          <w:tcPr>
            <w:tcW w:w="4590" w:type="dxa"/>
          </w:tcPr>
          <w:p w14:paraId="2EB8288A" w14:textId="77777777" w:rsidR="00DD73DE" w:rsidRPr="00214554" w:rsidRDefault="00DD73DE" w:rsidP="0037673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49BB78A4" w14:textId="77777777" w:rsidTr="00DD67AD">
        <w:tc>
          <w:tcPr>
            <w:tcW w:w="4765" w:type="dxa"/>
          </w:tcPr>
          <w:p w14:paraId="6864E4D9" w14:textId="3F96E6C5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214554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Standard Hours/FTE (e.g., 1.0, .75)</w:t>
            </w:r>
          </w:p>
        </w:tc>
        <w:tc>
          <w:tcPr>
            <w:tcW w:w="4590" w:type="dxa"/>
          </w:tcPr>
          <w:p w14:paraId="01AC4ABA" w14:textId="77777777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75231415" w14:textId="77777777" w:rsidTr="00DD67AD">
        <w:tc>
          <w:tcPr>
            <w:tcW w:w="4765" w:type="dxa"/>
          </w:tcPr>
          <w:p w14:paraId="185BA10B" w14:textId="192B43CD" w:rsidR="00DD73DE" w:rsidRPr="00DD67AD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Employee</w:t>
            </w:r>
            <w:r w:rsidR="00565566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(s)</w:t>
            </w: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 Being Replaced </w:t>
            </w:r>
            <w:r w:rsidR="00565566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or Impacted </w:t>
            </w: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(if applicable)</w:t>
            </w:r>
          </w:p>
        </w:tc>
        <w:tc>
          <w:tcPr>
            <w:tcW w:w="4590" w:type="dxa"/>
          </w:tcPr>
          <w:p w14:paraId="0E3DD50D" w14:textId="77777777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07D0DA38" w14:textId="77777777" w:rsidTr="00DD67AD">
        <w:tc>
          <w:tcPr>
            <w:tcW w:w="4765" w:type="dxa"/>
          </w:tcPr>
          <w:p w14:paraId="5DC66AF4" w14:textId="0E7553C0" w:rsidR="00DD73DE" w:rsidRPr="00DD67AD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Position Number</w:t>
            </w:r>
            <w:r w:rsidR="00565566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(s)</w:t>
            </w:r>
          </w:p>
        </w:tc>
        <w:tc>
          <w:tcPr>
            <w:tcW w:w="4590" w:type="dxa"/>
          </w:tcPr>
          <w:p w14:paraId="20020043" w14:textId="77777777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13CCF5FB" w14:textId="77777777" w:rsidTr="00DD67AD">
        <w:tc>
          <w:tcPr>
            <w:tcW w:w="4765" w:type="dxa"/>
          </w:tcPr>
          <w:p w14:paraId="1353C138" w14:textId="1CC050DA" w:rsidR="00DD73DE" w:rsidRPr="00DD67AD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Anticipated Pay Range</w:t>
            </w:r>
            <w:r w:rsidR="00DD67AD"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b</w:t>
            </w:r>
            <w:r w:rsidR="00DD67AD"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udgeted position amount or</w:t>
            </w:r>
            <w:r w:rsid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, for staff, the </w:t>
            </w:r>
            <w:r w:rsidR="00DD67AD"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min</w:t>
            </w:r>
            <w:r w:rsid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imum</w:t>
            </w:r>
            <w:r w:rsidR="00DD67AD"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 to mid-point in the GGS range</w:t>
            </w:r>
            <w:r w:rsid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)</w:t>
            </w:r>
            <w:r w:rsidR="00DD67AD"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590" w:type="dxa"/>
          </w:tcPr>
          <w:p w14:paraId="0F28302D" w14:textId="77777777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32C9F588" w14:textId="77777777" w:rsidTr="00DD67AD">
        <w:tc>
          <w:tcPr>
            <w:tcW w:w="4765" w:type="dxa"/>
          </w:tcPr>
          <w:p w14:paraId="72503B95" w14:textId="5134F27F" w:rsidR="00DD73DE" w:rsidRPr="00DD67AD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 xml:space="preserve">Funding source (GO, grant, gift, split, etc.) </w:t>
            </w:r>
          </w:p>
        </w:tc>
        <w:tc>
          <w:tcPr>
            <w:tcW w:w="4590" w:type="dxa"/>
          </w:tcPr>
          <w:p w14:paraId="0B0AA789" w14:textId="77777777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D73DE" w:rsidRPr="00214554" w14:paraId="6ABCDC31" w14:textId="77777777" w:rsidTr="00DD67AD">
        <w:tc>
          <w:tcPr>
            <w:tcW w:w="4765" w:type="dxa"/>
          </w:tcPr>
          <w:p w14:paraId="08DD362E" w14:textId="18E4588A" w:rsidR="00DD73DE" w:rsidRPr="00DD67AD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DD67AD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Additional notes (if any):</w:t>
            </w:r>
          </w:p>
        </w:tc>
        <w:tc>
          <w:tcPr>
            <w:tcW w:w="4590" w:type="dxa"/>
          </w:tcPr>
          <w:p w14:paraId="29743909" w14:textId="77777777" w:rsidR="00DD73DE" w:rsidRPr="00214554" w:rsidRDefault="00DD73DE" w:rsidP="00DD73D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452767C" w14:textId="77777777" w:rsidR="00214554" w:rsidRPr="00214554" w:rsidRDefault="00214554" w:rsidP="0037673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</w:p>
    <w:tbl>
      <w:tblPr>
        <w:tblStyle w:val="TableGrid4"/>
        <w:tblW w:w="9394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8"/>
        <w:gridCol w:w="4526"/>
      </w:tblGrid>
      <w:tr w:rsidR="00376733" w:rsidRPr="00214554" w14:paraId="4C17979D" w14:textId="77777777" w:rsidTr="00376733">
        <w:trPr>
          <w:trHeight w:val="72"/>
        </w:trPr>
        <w:tc>
          <w:tcPr>
            <w:tcW w:w="93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00" w:themeFill="text1"/>
            <w:hideMark/>
          </w:tcPr>
          <w:p w14:paraId="6747E48B" w14:textId="4B1B5E96" w:rsidR="00376733" w:rsidRPr="00214554" w:rsidRDefault="00376733" w:rsidP="003673BE">
            <w:pPr>
              <w:pStyle w:val="NoSpacing"/>
              <w:ind w:left="-103"/>
              <w:rPr>
                <w:rFonts w:cstheme="minorHAnsi"/>
                <w:b/>
                <w:color w:val="FFFFFF" w:themeColor="background1"/>
                <w:sz w:val="20"/>
                <w:szCs w:val="20"/>
                <w:highlight w:val="black"/>
              </w:rPr>
            </w:pPr>
            <w:r w:rsidRPr="00214554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Authorizations </w:t>
            </w:r>
          </w:p>
        </w:tc>
      </w:tr>
      <w:tr w:rsidR="00565566" w:rsidRPr="00214554" w14:paraId="4E00F0DD" w14:textId="77777777" w:rsidTr="00565566">
        <w:trPr>
          <w:trHeight w:val="72"/>
        </w:trPr>
        <w:tc>
          <w:tcPr>
            <w:tcW w:w="4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204A30" w14:textId="4065DEE6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Vice Chancellor</w:t>
            </w:r>
            <w:r w:rsidRPr="00214554">
              <w:rPr>
                <w:rFonts w:cstheme="minorHAnsi"/>
                <w:b/>
                <w:sz w:val="20"/>
                <w:szCs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CSD Leader"/>
                <w:tag w:val="CSD Leader"/>
                <w:id w:val="2088576638"/>
                <w:placeholder>
                  <w:docPart w:val="C2E286D066F24E5BAD8DE5E1E618BB76"/>
                </w:placeholder>
                <w:showingPlcHdr/>
              </w:sdtPr>
              <w:sdtEndPr/>
              <w:sdtContent>
                <w:r w:rsidRPr="00214554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CAD959" w14:textId="67276C31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Obtained Approval from </w:t>
            </w:r>
            <w:r>
              <w:rPr>
                <w:rFonts w:cstheme="minorHAnsi"/>
                <w:b/>
                <w:sz w:val="20"/>
                <w:szCs w:val="20"/>
              </w:rPr>
              <w:t>Vice Chancellor</w:t>
            </w:r>
            <w:r w:rsidRPr="00214554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15576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1455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65566" w:rsidRPr="00214554" w14:paraId="126C66B3" w14:textId="77777777" w:rsidTr="00202203">
        <w:trPr>
          <w:trHeight w:val="72"/>
        </w:trPr>
        <w:tc>
          <w:tcPr>
            <w:tcW w:w="4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030F47" w14:textId="106E0A07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Dean/CSD Leader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CSD Leader"/>
                <w:tag w:val="CSD Leader"/>
                <w:id w:val="-2091379974"/>
                <w:placeholder>
                  <w:docPart w:val="6144CEFC8CFB48248F039A9448397484"/>
                </w:placeholder>
                <w:showingPlcHdr/>
              </w:sdtPr>
              <w:sdtEndPr/>
              <w:sdtContent>
                <w:r w:rsidRPr="00214554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6E16C5" w14:textId="24D03621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Obtained Approval from Dean/CSD leader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168103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1455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65566" w:rsidRPr="00214554" w14:paraId="592035ED" w14:textId="77777777" w:rsidTr="00202203">
        <w:trPr>
          <w:trHeight w:val="72"/>
        </w:trPr>
        <w:tc>
          <w:tcPr>
            <w:tcW w:w="4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96B763" w14:textId="7DE0E47F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>Provost: For faculty positions, indicate support -&gt;</w:t>
            </w:r>
          </w:p>
        </w:tc>
        <w:tc>
          <w:tcPr>
            <w:tcW w:w="4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063B5E" w14:textId="6CD3CBE7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Obtained Support from Provost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85602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1455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65566" w:rsidRPr="00214554" w14:paraId="7DB7CE82" w14:textId="77777777" w:rsidTr="00202203">
        <w:trPr>
          <w:trHeight w:val="72"/>
        </w:trPr>
        <w:tc>
          <w:tcPr>
            <w:tcW w:w="4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5253DB5" w14:textId="77777777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Business Manager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Business Manager"/>
                <w:tag w:val="Business Manager"/>
                <w:id w:val="-1004505601"/>
                <w:placeholder>
                  <w:docPart w:val="88202DC87B51416EBC92DB179458E8FC"/>
                </w:placeholder>
                <w:showingPlcHdr/>
              </w:sdtPr>
              <w:sdtEndPr/>
              <w:sdtContent>
                <w:r w:rsidRPr="00214554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0BD000D" w14:textId="3D699D73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Obtained Review from Business Manager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297569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1455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65566" w:rsidRPr="00214554" w14:paraId="1304DFB0" w14:textId="77777777" w:rsidTr="00202203">
        <w:trPr>
          <w:trHeight w:val="72"/>
        </w:trPr>
        <w:tc>
          <w:tcPr>
            <w:tcW w:w="4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F7A3EA0" w14:textId="77777777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HR Partner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R Partner"/>
                <w:tag w:val="HR Partner"/>
                <w:id w:val="128525757"/>
                <w:placeholder>
                  <w:docPart w:val="5F81C64F606042ECAB30794375A1C7F6"/>
                </w:placeholder>
                <w:showingPlcHdr/>
                <w:comboBox>
                  <w:listItem w:value="Choose an item."/>
                  <w:listItem w:displayText="Heather Floden" w:value="Heather Floden"/>
                  <w:listItem w:displayText="Terrance McDonald" w:value="Terrance McDonald"/>
                  <w:listItem w:displayText="Amy Schechter" w:value="Amy Schechter"/>
                </w:comboBox>
              </w:sdtPr>
              <w:sdtEndPr/>
              <w:sdtContent>
                <w:r w:rsidRPr="00214554">
                  <w:rPr>
                    <w:rStyle w:val="PlaceholderText"/>
                    <w:rFonts w:cstheme="minorHAnsi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5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C13B18" w14:textId="05461DA7" w:rsidR="00565566" w:rsidRPr="00214554" w:rsidRDefault="00565566" w:rsidP="00565566">
            <w:pPr>
              <w:pStyle w:val="NoSpacing"/>
              <w:ind w:left="-103"/>
              <w:rPr>
                <w:rFonts w:cstheme="minorHAnsi"/>
                <w:b/>
                <w:color w:val="808080"/>
                <w:sz w:val="20"/>
                <w:szCs w:val="20"/>
              </w:rPr>
            </w:pPr>
            <w:r w:rsidRPr="00214554">
              <w:rPr>
                <w:rFonts w:cstheme="minorHAnsi"/>
                <w:b/>
                <w:sz w:val="20"/>
                <w:szCs w:val="20"/>
              </w:rPr>
              <w:t xml:space="preserve">Obtained Review from HR Partner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52174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1455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770970A5" w14:textId="5044B288" w:rsidR="003673BE" w:rsidRPr="00214554" w:rsidRDefault="003673BE">
      <w:pPr>
        <w:rPr>
          <w:rFonts w:cstheme="minorHAnsi"/>
          <w:sz w:val="20"/>
          <w:szCs w:val="20"/>
        </w:rPr>
      </w:pPr>
    </w:p>
    <w:p w14:paraId="2C02E35D" w14:textId="362BDCD5" w:rsidR="00707D57" w:rsidRDefault="00707D57">
      <w:pPr>
        <w:rPr>
          <w:rFonts w:asciiTheme="majorHAnsi" w:eastAsia="Verdana" w:hAnsiTheme="majorHAnsi" w:cstheme="majorHAnsi"/>
          <w:b/>
          <w:highlight w:val="white"/>
        </w:rPr>
      </w:pPr>
      <w:r w:rsidRPr="00214554">
        <w:rPr>
          <w:rFonts w:eastAsia="Verdana" w:cstheme="minorHAnsi"/>
          <w:b/>
          <w:sz w:val="20"/>
          <w:szCs w:val="20"/>
          <w:highlight w:val="white"/>
        </w:rPr>
        <w:br w:type="page"/>
      </w:r>
    </w:p>
    <w:p w14:paraId="5A380381" w14:textId="31EB5404" w:rsidR="00707D57" w:rsidRPr="00214554" w:rsidRDefault="00707D57" w:rsidP="00214554">
      <w:pPr>
        <w:rPr>
          <w:b/>
          <w:bCs/>
          <w:highlight w:val="white"/>
        </w:rPr>
      </w:pPr>
      <w:r w:rsidRPr="00214554">
        <w:rPr>
          <w:b/>
          <w:bCs/>
          <w:highlight w:val="white"/>
        </w:rPr>
        <w:lastRenderedPageBreak/>
        <w:t>Additional Information</w:t>
      </w:r>
    </w:p>
    <w:p w14:paraId="116E63FE" w14:textId="59F5B28A" w:rsidR="009E523E" w:rsidRPr="00214554" w:rsidRDefault="009E523E" w:rsidP="00214554">
      <w:pPr>
        <w:rPr>
          <w:highlight w:val="white"/>
        </w:rPr>
      </w:pPr>
      <w:r w:rsidRPr="00214554">
        <w:rPr>
          <w:rFonts w:eastAsia="Calibri"/>
          <w:b/>
          <w:bCs/>
        </w:rPr>
        <w:t>Position Description and Need:</w:t>
      </w:r>
      <w:r w:rsidRPr="00214554">
        <w:rPr>
          <w:rFonts w:eastAsia="Calibri"/>
        </w:rPr>
        <w:t xml:space="preserve"> (Address the specifics of the position – briefly describe responsibilities and impacts on programs, students, accreditation, teaching, research, service, and/or engagement.) </w:t>
      </w:r>
    </w:p>
    <w:p w14:paraId="4190B92A" w14:textId="77777777" w:rsidR="00214554" w:rsidRDefault="00214554" w:rsidP="00214554">
      <w:pPr>
        <w:rPr>
          <w:rFonts w:eastAsia="Calibri"/>
        </w:rPr>
      </w:pPr>
    </w:p>
    <w:p w14:paraId="4D95D5B8" w14:textId="77777777" w:rsidR="00DD67AD" w:rsidRDefault="009E523E" w:rsidP="00214554">
      <w:r w:rsidRPr="00214554">
        <w:rPr>
          <w:b/>
          <w:bCs/>
        </w:rPr>
        <w:t>Position Funding Short-Term and Long-Term:</w:t>
      </w:r>
      <w:r w:rsidRPr="00214554">
        <w:t xml:space="preserve"> (Provide information as to how the position will be funded in short term and long term - new rate, from existing or future open positions, grants, new revenues from position efforts, cost funding, etc.)  </w:t>
      </w:r>
    </w:p>
    <w:p w14:paraId="44439980" w14:textId="16A185C7" w:rsidR="009E523E" w:rsidRPr="00214554" w:rsidRDefault="009E523E" w:rsidP="00214554">
      <w:r w:rsidRPr="00214554">
        <w:t xml:space="preserve">           </w:t>
      </w:r>
    </w:p>
    <w:p w14:paraId="67384A5A" w14:textId="5C4702F2" w:rsidR="009E523E" w:rsidRPr="00214554" w:rsidRDefault="00640C7C" w:rsidP="00214554">
      <w:r w:rsidRPr="00214554">
        <w:rPr>
          <w:b/>
          <w:bCs/>
        </w:rPr>
        <w:t>Additional Information:</w:t>
      </w:r>
      <w:r w:rsidRPr="00214554">
        <w:t xml:space="preserve"> </w:t>
      </w:r>
      <w:r w:rsidRPr="00214554">
        <w:rPr>
          <w:bCs/>
        </w:rPr>
        <w:t>(Provide additional information that could be helpful to Justification.)</w:t>
      </w:r>
    </w:p>
    <w:p w14:paraId="4E43FA0B" w14:textId="0834D70D" w:rsidR="009E523E" w:rsidRDefault="009E523E" w:rsidP="00214554">
      <w:pPr>
        <w:rPr>
          <w:highlight w:val="white"/>
        </w:rPr>
      </w:pPr>
    </w:p>
    <w:p w14:paraId="6E2AD414" w14:textId="60239E67" w:rsidR="00DD67AD" w:rsidRDefault="00DD67AD" w:rsidP="00214554">
      <w:pPr>
        <w:rPr>
          <w:highlight w:val="white"/>
        </w:rPr>
      </w:pPr>
      <w:r w:rsidRPr="00DD67AD">
        <w:rPr>
          <w:b/>
          <w:bCs/>
          <w:highlight w:val="white"/>
        </w:rPr>
        <w:t>Organizational Chart:</w:t>
      </w:r>
      <w:r>
        <w:rPr>
          <w:highlight w:val="white"/>
        </w:rPr>
        <w:t xml:space="preserve"> (For staff positions, provide a current organizational chart for the unit in the space below or as a separate attachment.) </w:t>
      </w:r>
    </w:p>
    <w:p w14:paraId="104290D4" w14:textId="6DDB0DBC" w:rsidR="00DD67AD" w:rsidRPr="00214554" w:rsidRDefault="00DD67AD" w:rsidP="00214554">
      <w:pPr>
        <w:rPr>
          <w:highlight w:val="white"/>
        </w:rPr>
      </w:pPr>
    </w:p>
    <w:p w14:paraId="4AB1B93F" w14:textId="77777777" w:rsidR="009E523E" w:rsidRPr="00214554" w:rsidRDefault="009E523E" w:rsidP="00214554"/>
    <w:sectPr w:rsidR="009E523E" w:rsidRPr="00214554" w:rsidSect="00376733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57BEF" w14:textId="77777777" w:rsidR="00B43AA1" w:rsidRDefault="00B43AA1" w:rsidP="00376733">
      <w:pPr>
        <w:spacing w:after="0" w:line="240" w:lineRule="auto"/>
      </w:pPr>
      <w:r>
        <w:separator/>
      </w:r>
    </w:p>
  </w:endnote>
  <w:endnote w:type="continuationSeparator" w:id="0">
    <w:p w14:paraId="4333C4C1" w14:textId="77777777" w:rsidR="00B43AA1" w:rsidRDefault="00B43AA1" w:rsidP="00376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30573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66E04C2" w14:textId="3A271AF3" w:rsidR="00A77E68" w:rsidRDefault="00707D57">
            <w:pPr>
              <w:pStyle w:val="Footer"/>
              <w:jc w:val="right"/>
              <w:rPr>
                <w:noProof/>
              </w:rPr>
            </w:pPr>
            <w:r w:rsidRPr="00707D57">
              <w:t xml:space="preserve">Page </w:t>
            </w:r>
            <w:r w:rsidRPr="00707D57">
              <w:rPr>
                <w:sz w:val="24"/>
                <w:szCs w:val="24"/>
              </w:rPr>
              <w:fldChar w:fldCharType="begin"/>
            </w:r>
            <w:r w:rsidRPr="00707D57">
              <w:instrText xml:space="preserve"> PAGE </w:instrText>
            </w:r>
            <w:r w:rsidRPr="00707D57">
              <w:rPr>
                <w:sz w:val="24"/>
                <w:szCs w:val="24"/>
              </w:rPr>
              <w:fldChar w:fldCharType="separate"/>
            </w:r>
            <w:r w:rsidR="00C9014F">
              <w:rPr>
                <w:noProof/>
              </w:rPr>
              <w:t>2</w:t>
            </w:r>
            <w:r w:rsidRPr="00707D57">
              <w:rPr>
                <w:sz w:val="24"/>
                <w:szCs w:val="24"/>
              </w:rPr>
              <w:fldChar w:fldCharType="end"/>
            </w:r>
            <w:r w:rsidRPr="00707D57">
              <w:t xml:space="preserve"> of </w:t>
            </w:r>
            <w:r w:rsidR="005576EE">
              <w:fldChar w:fldCharType="begin"/>
            </w:r>
            <w:r w:rsidR="005576EE">
              <w:instrText xml:space="preserve"> NUMPAGES  </w:instrText>
            </w:r>
            <w:r w:rsidR="005576EE">
              <w:fldChar w:fldCharType="separate"/>
            </w:r>
            <w:r w:rsidR="00C9014F">
              <w:rPr>
                <w:noProof/>
              </w:rPr>
              <w:t>2</w:t>
            </w:r>
            <w:r w:rsidR="005576EE">
              <w:rPr>
                <w:noProof/>
              </w:rPr>
              <w:fldChar w:fldCharType="end"/>
            </w:r>
          </w:p>
          <w:p w14:paraId="17C4D311" w14:textId="10C44500" w:rsidR="00707D57" w:rsidRPr="00707D57" w:rsidRDefault="00954960">
            <w:pPr>
              <w:pStyle w:val="Footer"/>
              <w:jc w:val="right"/>
            </w:pPr>
            <w:r>
              <w:rPr>
                <w:noProof/>
              </w:rPr>
              <w:t xml:space="preserve">October </w:t>
            </w:r>
            <w:r w:rsidR="00214554">
              <w:rPr>
                <w:noProof/>
              </w:rPr>
              <w:t>2023</w:t>
            </w:r>
          </w:p>
        </w:sdtContent>
      </w:sdt>
    </w:sdtContent>
  </w:sdt>
  <w:p w14:paraId="16B26656" w14:textId="77777777" w:rsidR="00707D57" w:rsidRDefault="00707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D47A9" w14:textId="77777777" w:rsidR="00B43AA1" w:rsidRDefault="00B43AA1" w:rsidP="00376733">
      <w:pPr>
        <w:spacing w:after="0" w:line="240" w:lineRule="auto"/>
      </w:pPr>
      <w:r>
        <w:separator/>
      </w:r>
    </w:p>
  </w:footnote>
  <w:footnote w:type="continuationSeparator" w:id="0">
    <w:p w14:paraId="21C42C0E" w14:textId="77777777" w:rsidR="00B43AA1" w:rsidRDefault="00B43AA1" w:rsidP="00376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2855B" w14:textId="6082A328" w:rsidR="00376733" w:rsidRDefault="00376733" w:rsidP="00376733">
    <w:pPr>
      <w:pStyle w:val="Header"/>
      <w:jc w:val="center"/>
    </w:pPr>
    <w:r>
      <w:rPr>
        <w:rFonts w:cstheme="minorHAnsi"/>
        <w:noProof/>
        <w:sz w:val="32"/>
        <w:szCs w:val="32"/>
      </w:rPr>
      <w:drawing>
        <wp:inline distT="0" distB="0" distL="0" distR="0" wp14:anchorId="6EF33B46" wp14:editId="0435D93B">
          <wp:extent cx="2956560" cy="3352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656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97BD09D" w14:textId="77777777" w:rsidR="00376733" w:rsidRDefault="00376733" w:rsidP="00376733">
    <w:pPr>
      <w:pStyle w:val="paragraph"/>
      <w:spacing w:before="0" w:beforeAutospacing="0" w:after="0" w:afterAutospacing="0"/>
      <w:jc w:val="center"/>
      <w:textAlignment w:val="baseline"/>
      <w:rPr>
        <w:rStyle w:val="normaltextrun"/>
        <w:rFonts w:ascii="Calibri" w:hAnsi="Calibri" w:cs="Calibri"/>
        <w:b/>
        <w:bCs/>
        <w:sz w:val="22"/>
        <w:szCs w:val="22"/>
      </w:rPr>
    </w:pPr>
  </w:p>
  <w:p w14:paraId="0FCD51D3" w14:textId="52C8B95C" w:rsidR="00376733" w:rsidRPr="00376733" w:rsidRDefault="00376733" w:rsidP="00376733">
    <w:pPr>
      <w:pStyle w:val="paragraph"/>
      <w:spacing w:before="0" w:beforeAutospacing="0" w:after="0" w:afterAutospacing="0"/>
      <w:jc w:val="center"/>
      <w:textAlignment w:val="baseline"/>
      <w:rPr>
        <w:rStyle w:val="normaltextrun"/>
        <w:rFonts w:ascii="Calibri" w:hAnsi="Calibri" w:cs="Calibri"/>
        <w:b/>
        <w:bCs/>
        <w:sz w:val="32"/>
        <w:szCs w:val="32"/>
      </w:rPr>
    </w:pPr>
    <w:r w:rsidRPr="00376733">
      <w:rPr>
        <w:rStyle w:val="normaltextrun"/>
        <w:rFonts w:ascii="Calibri" w:hAnsi="Calibri" w:cs="Calibri"/>
        <w:b/>
        <w:bCs/>
        <w:sz w:val="32"/>
        <w:szCs w:val="32"/>
      </w:rPr>
      <w:t>Justification Request</w:t>
    </w:r>
  </w:p>
  <w:p w14:paraId="0EBA1B10" w14:textId="77777777" w:rsidR="00376733" w:rsidRDefault="00376733" w:rsidP="0037673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3320"/>
    <w:multiLevelType w:val="multilevel"/>
    <w:tmpl w:val="002014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7F7EC0"/>
    <w:multiLevelType w:val="multilevel"/>
    <w:tmpl w:val="9B58204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0E089C"/>
    <w:multiLevelType w:val="multilevel"/>
    <w:tmpl w:val="15D29BB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1968F6"/>
    <w:multiLevelType w:val="multilevel"/>
    <w:tmpl w:val="C9B23CC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123CC9"/>
    <w:multiLevelType w:val="hybridMultilevel"/>
    <w:tmpl w:val="4AA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74E49"/>
    <w:multiLevelType w:val="multilevel"/>
    <w:tmpl w:val="FB080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0D143A"/>
    <w:multiLevelType w:val="multilevel"/>
    <w:tmpl w:val="46E2C91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687EB5"/>
    <w:multiLevelType w:val="hybridMultilevel"/>
    <w:tmpl w:val="855A4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742C7"/>
    <w:multiLevelType w:val="multilevel"/>
    <w:tmpl w:val="FE162B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180F21"/>
    <w:multiLevelType w:val="multilevel"/>
    <w:tmpl w:val="533226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335BE2"/>
    <w:multiLevelType w:val="multilevel"/>
    <w:tmpl w:val="54360B32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11" w15:restartNumberingAfterBreak="0">
    <w:nsid w:val="3AC42433"/>
    <w:multiLevelType w:val="multilevel"/>
    <w:tmpl w:val="EF6CB5D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154DCF"/>
    <w:multiLevelType w:val="hybridMultilevel"/>
    <w:tmpl w:val="AD341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13808"/>
    <w:multiLevelType w:val="multilevel"/>
    <w:tmpl w:val="A1523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A43113"/>
    <w:multiLevelType w:val="multilevel"/>
    <w:tmpl w:val="DF429CE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93604D"/>
    <w:multiLevelType w:val="multilevel"/>
    <w:tmpl w:val="503EC5B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E44B72"/>
    <w:multiLevelType w:val="multilevel"/>
    <w:tmpl w:val="1E7249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E6437B9"/>
    <w:multiLevelType w:val="multilevel"/>
    <w:tmpl w:val="D8A0EC9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CB6C95"/>
    <w:multiLevelType w:val="multilevel"/>
    <w:tmpl w:val="BDB663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C26B5B"/>
    <w:multiLevelType w:val="multilevel"/>
    <w:tmpl w:val="97A4E39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1FA4FFA"/>
    <w:multiLevelType w:val="multilevel"/>
    <w:tmpl w:val="F1A852F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3D340C"/>
    <w:multiLevelType w:val="hybridMultilevel"/>
    <w:tmpl w:val="01D24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627945">
    <w:abstractNumId w:val="5"/>
  </w:num>
  <w:num w:numId="2" w16cid:durableId="923343859">
    <w:abstractNumId w:val="8"/>
  </w:num>
  <w:num w:numId="3" w16cid:durableId="1882938891">
    <w:abstractNumId w:val="0"/>
  </w:num>
  <w:num w:numId="4" w16cid:durableId="1801072908">
    <w:abstractNumId w:val="18"/>
  </w:num>
  <w:num w:numId="5" w16cid:durableId="175579404">
    <w:abstractNumId w:val="9"/>
  </w:num>
  <w:num w:numId="6" w16cid:durableId="1481340435">
    <w:abstractNumId w:val="20"/>
  </w:num>
  <w:num w:numId="7" w16cid:durableId="1248996414">
    <w:abstractNumId w:val="16"/>
  </w:num>
  <w:num w:numId="8" w16cid:durableId="591207808">
    <w:abstractNumId w:val="3"/>
  </w:num>
  <w:num w:numId="9" w16cid:durableId="201484241">
    <w:abstractNumId w:val="15"/>
  </w:num>
  <w:num w:numId="10" w16cid:durableId="2079935426">
    <w:abstractNumId w:val="1"/>
  </w:num>
  <w:num w:numId="11" w16cid:durableId="9258468">
    <w:abstractNumId w:val="6"/>
  </w:num>
  <w:num w:numId="12" w16cid:durableId="400251602">
    <w:abstractNumId w:val="11"/>
  </w:num>
  <w:num w:numId="13" w16cid:durableId="1157039763">
    <w:abstractNumId w:val="2"/>
  </w:num>
  <w:num w:numId="14" w16cid:durableId="569922366">
    <w:abstractNumId w:val="14"/>
  </w:num>
  <w:num w:numId="15" w16cid:durableId="1495487124">
    <w:abstractNumId w:val="17"/>
  </w:num>
  <w:num w:numId="16" w16cid:durableId="2040812675">
    <w:abstractNumId w:val="19"/>
  </w:num>
  <w:num w:numId="17" w16cid:durableId="1344287175">
    <w:abstractNumId w:val="13"/>
  </w:num>
  <w:num w:numId="18" w16cid:durableId="1182089966">
    <w:abstractNumId w:val="7"/>
  </w:num>
  <w:num w:numId="19" w16cid:durableId="1726224645">
    <w:abstractNumId w:val="12"/>
  </w:num>
  <w:num w:numId="20" w16cid:durableId="1427113019">
    <w:abstractNumId w:val="10"/>
  </w:num>
  <w:num w:numId="21" w16cid:durableId="1491486455">
    <w:abstractNumId w:val="21"/>
  </w:num>
  <w:num w:numId="22" w16cid:durableId="2713260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ezsLQ0MjMzNTRQ0lEKTi0uzszPAykwrAUAf+9OyywAAAA="/>
  </w:docVars>
  <w:rsids>
    <w:rsidRoot w:val="00376733"/>
    <w:rsid w:val="0006197E"/>
    <w:rsid w:val="00072E2E"/>
    <w:rsid w:val="00091AC4"/>
    <w:rsid w:val="001A1341"/>
    <w:rsid w:val="001E3934"/>
    <w:rsid w:val="00202203"/>
    <w:rsid w:val="00214554"/>
    <w:rsid w:val="003673BE"/>
    <w:rsid w:val="00376733"/>
    <w:rsid w:val="004D3753"/>
    <w:rsid w:val="0053489B"/>
    <w:rsid w:val="005576EE"/>
    <w:rsid w:val="00565566"/>
    <w:rsid w:val="005F37EF"/>
    <w:rsid w:val="00640C7C"/>
    <w:rsid w:val="006D5854"/>
    <w:rsid w:val="00707D57"/>
    <w:rsid w:val="007529E3"/>
    <w:rsid w:val="007D0D46"/>
    <w:rsid w:val="007F79BF"/>
    <w:rsid w:val="00861C32"/>
    <w:rsid w:val="008D52A1"/>
    <w:rsid w:val="00954960"/>
    <w:rsid w:val="009E523E"/>
    <w:rsid w:val="00A77E68"/>
    <w:rsid w:val="00B43AA1"/>
    <w:rsid w:val="00BA7996"/>
    <w:rsid w:val="00C9014F"/>
    <w:rsid w:val="00DD67AD"/>
    <w:rsid w:val="00DD73DE"/>
    <w:rsid w:val="00E11E77"/>
    <w:rsid w:val="00EB544D"/>
    <w:rsid w:val="00EC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5D8BBF"/>
  <w15:chartTrackingRefBased/>
  <w15:docId w15:val="{2F306A37-29EE-40F8-9E66-9E7E02964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7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767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76733"/>
  </w:style>
  <w:style w:type="character" w:customStyle="1" w:styleId="eop">
    <w:name w:val="eop"/>
    <w:basedOn w:val="DefaultParagraphFont"/>
    <w:rsid w:val="00376733"/>
  </w:style>
  <w:style w:type="table" w:styleId="TableGrid">
    <w:name w:val="Table Grid"/>
    <w:basedOn w:val="TableNormal"/>
    <w:uiPriority w:val="59"/>
    <w:rsid w:val="00376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76733"/>
    <w:pPr>
      <w:spacing w:after="0" w:line="240" w:lineRule="auto"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376733"/>
    <w:rPr>
      <w:color w:val="808080"/>
    </w:rPr>
  </w:style>
  <w:style w:type="table" w:customStyle="1" w:styleId="TableGrid4">
    <w:name w:val="Table Grid4"/>
    <w:basedOn w:val="TableNormal"/>
    <w:uiPriority w:val="59"/>
    <w:rsid w:val="00376733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76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733"/>
  </w:style>
  <w:style w:type="paragraph" w:styleId="Footer">
    <w:name w:val="footer"/>
    <w:basedOn w:val="Normal"/>
    <w:link w:val="FooterChar"/>
    <w:uiPriority w:val="99"/>
    <w:unhideWhenUsed/>
    <w:rsid w:val="00376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733"/>
  </w:style>
  <w:style w:type="character" w:styleId="Hyperlink">
    <w:name w:val="Hyperlink"/>
    <w:basedOn w:val="DefaultParagraphFont"/>
    <w:uiPriority w:val="99"/>
    <w:unhideWhenUsed/>
    <w:rsid w:val="0037673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673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73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23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23E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E52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52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52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23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3753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214554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73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6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msl.edu/services/hrs/hrprocesses/justification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umslhr@umsl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msl.edu/services/hrs/about/partner-unit.html" TargetMode="External"/><Relationship Id="rId5" Type="http://schemas.openxmlformats.org/officeDocument/2006/relationships/styles" Target="styles.xml"/><Relationship Id="rId15" Type="http://schemas.openxmlformats.org/officeDocument/2006/relationships/hyperlink" Target="mailto:umslhr@umsl.edu" TargetMode="External"/><Relationship Id="rId10" Type="http://schemas.openxmlformats.org/officeDocument/2006/relationships/hyperlink" Target="https://www.umsl.edu/services/hrs/hrprocesses/justification.html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msl.edu/services/hrs/about/partner-unit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2E286D066F24E5BAD8DE5E1E618B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122FF-1470-4129-8D0C-70ADC08C7605}"/>
      </w:docPartPr>
      <w:docPartBody>
        <w:p w:rsidR="00531DE3" w:rsidRDefault="00D26D38" w:rsidP="00D26D38">
          <w:pPr>
            <w:pStyle w:val="C2E286D066F24E5BAD8DE5E1E618BB7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44CEFC8CFB48248F039A9448397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59AEB-23F0-4F95-A8B0-139BA841B69E}"/>
      </w:docPartPr>
      <w:docPartBody>
        <w:p w:rsidR="00531DE3" w:rsidRDefault="00D26D38" w:rsidP="00D26D38">
          <w:pPr>
            <w:pStyle w:val="6144CEFC8CFB48248F039A944839748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202DC87B51416EBC92DB179458E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19C21-0083-40C4-8F1F-698ECB29AC12}"/>
      </w:docPartPr>
      <w:docPartBody>
        <w:p w:rsidR="00531DE3" w:rsidRDefault="00D26D38" w:rsidP="00D26D38">
          <w:pPr>
            <w:pStyle w:val="88202DC87B51416EBC92DB179458E8FC"/>
          </w:pPr>
          <w:r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F81C64F606042ECAB30794375A1C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F028C-7DEE-4C3A-A6D4-AA774E40F390}"/>
      </w:docPartPr>
      <w:docPartBody>
        <w:p w:rsidR="00531DE3" w:rsidRDefault="00D26D38" w:rsidP="00D26D38">
          <w:pPr>
            <w:pStyle w:val="5F81C64F606042ECAB30794375A1C7F6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05CC"/>
    <w:rsid w:val="00034AAB"/>
    <w:rsid w:val="00163E6A"/>
    <w:rsid w:val="001C407F"/>
    <w:rsid w:val="00204A63"/>
    <w:rsid w:val="00242F9D"/>
    <w:rsid w:val="003D5E2D"/>
    <w:rsid w:val="00471C05"/>
    <w:rsid w:val="00531DE3"/>
    <w:rsid w:val="005A2B04"/>
    <w:rsid w:val="0091765D"/>
    <w:rsid w:val="00C905CC"/>
    <w:rsid w:val="00D26D38"/>
    <w:rsid w:val="00E5161D"/>
    <w:rsid w:val="00F442F4"/>
    <w:rsid w:val="00FD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6D38"/>
    <w:rPr>
      <w:color w:val="808080"/>
    </w:rPr>
  </w:style>
  <w:style w:type="paragraph" w:customStyle="1" w:styleId="C2E286D066F24E5BAD8DE5E1E618BB76">
    <w:name w:val="C2E286D066F24E5BAD8DE5E1E618BB76"/>
    <w:rsid w:val="00D26D38"/>
  </w:style>
  <w:style w:type="paragraph" w:customStyle="1" w:styleId="6144CEFC8CFB48248F039A9448397484">
    <w:name w:val="6144CEFC8CFB48248F039A9448397484"/>
    <w:rsid w:val="00D26D38"/>
  </w:style>
  <w:style w:type="paragraph" w:customStyle="1" w:styleId="88202DC87B51416EBC92DB179458E8FC">
    <w:name w:val="88202DC87B51416EBC92DB179458E8FC"/>
    <w:rsid w:val="00D26D38"/>
  </w:style>
  <w:style w:type="paragraph" w:customStyle="1" w:styleId="5F81C64F606042ECAB30794375A1C7F6">
    <w:name w:val="5F81C64F606042ECAB30794375A1C7F6"/>
    <w:rsid w:val="00D26D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3cf18f98-dd30-4916-800d-89634cdb10b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759B16730F524FB93B8475E2B07BC6" ma:contentTypeVersion="19" ma:contentTypeDescription="Create a new document." ma:contentTypeScope="" ma:versionID="7d0d0741c5a228f6142bc46fe72368e3">
  <xsd:schema xmlns:xsd="http://www.w3.org/2001/XMLSchema" xmlns:xs="http://www.w3.org/2001/XMLSchema" xmlns:p="http://schemas.microsoft.com/office/2006/metadata/properties" xmlns:ns1="http://schemas.microsoft.com/sharepoint/v3" xmlns:ns3="3cf18f98-dd30-4916-800d-89634cdb10be" xmlns:ns4="51a6d1d6-540f-4289-a4dc-d2392c1e0160" targetNamespace="http://schemas.microsoft.com/office/2006/metadata/properties" ma:root="true" ma:fieldsID="f7433f4fcc12040d42ddcc5a5d030528" ns1:_="" ns3:_="" ns4:_="">
    <xsd:import namespace="http://schemas.microsoft.com/sharepoint/v3"/>
    <xsd:import namespace="3cf18f98-dd30-4916-800d-89634cdb10be"/>
    <xsd:import namespace="51a6d1d6-540f-4289-a4dc-d2392c1e01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Loca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8f98-dd30-4916-800d-89634cdb1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6d1d6-540f-4289-a4dc-d2392c1e01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6E3FC9-0651-4450-A66F-17F505B6D2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0BAC06-C553-47FE-A3F1-EA8CF4E16063}">
  <ds:schemaRefs>
    <ds:schemaRef ds:uri="http://purl.org/dc/dcmitype/"/>
    <ds:schemaRef ds:uri="http://schemas.openxmlformats.org/package/2006/metadata/core-properties"/>
    <ds:schemaRef ds:uri="http://purl.org/dc/elements/1.1/"/>
    <ds:schemaRef ds:uri="http://schemas.microsoft.com/sharepoint/v3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51a6d1d6-540f-4289-a4dc-d2392c1e0160"/>
    <ds:schemaRef ds:uri="3cf18f98-dd30-4916-800d-89634cdb10b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AFF0B26-177E-4734-BB6D-63D9BDD5E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f18f98-dd30-4916-800d-89634cdb10be"/>
    <ds:schemaRef ds:uri="51a6d1d6-540f-4289-a4dc-d2392c1e01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67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Jill Hermsen</dc:creator>
  <cp:keywords/>
  <dc:description/>
  <cp:lastModifiedBy>Alexander, Emma</cp:lastModifiedBy>
  <cp:revision>2</cp:revision>
  <dcterms:created xsi:type="dcterms:W3CDTF">2023-10-27T12:50:00Z</dcterms:created>
  <dcterms:modified xsi:type="dcterms:W3CDTF">2023-10-27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759B16730F524FB93B8475E2B07BC6</vt:lpwstr>
  </property>
</Properties>
</file>